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B99FA2" w14:textId="2CDB3608" w:rsidR="003736EE" w:rsidRPr="000E764D" w:rsidRDefault="00E82F2F" w:rsidP="001850F2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E82F2F">
        <w:rPr>
          <w:sz w:val="32"/>
          <w:szCs w:val="32"/>
        </w:rPr>
        <w:t xml:space="preserve">CMPS </w:t>
      </w:r>
      <w:r w:rsidR="00B706DC">
        <w:rPr>
          <w:sz w:val="32"/>
          <w:szCs w:val="32"/>
        </w:rPr>
        <w:t>350</w:t>
      </w:r>
      <w:r w:rsidRPr="00E82F2F">
        <w:rPr>
          <w:sz w:val="32"/>
          <w:szCs w:val="32"/>
        </w:rPr>
        <w:t xml:space="preserve">- </w:t>
      </w:r>
      <w:r w:rsidR="00B706DC">
        <w:rPr>
          <w:sz w:val="32"/>
          <w:szCs w:val="32"/>
        </w:rPr>
        <w:t>Web Development Fundamentals</w:t>
      </w:r>
    </w:p>
    <w:p w14:paraId="362DE4F7" w14:textId="5F40EC67" w:rsidR="00F93229" w:rsidRDefault="00454D90" w:rsidP="00B706DC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Assignment </w:t>
      </w:r>
      <w:r w:rsidR="009326CA">
        <w:rPr>
          <w:b/>
          <w:color w:val="4E81BD"/>
          <w:sz w:val="28"/>
        </w:rPr>
        <w:t>2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14:paraId="6DE94980" w14:textId="77777777" w:rsidTr="002B18DC">
        <w:tc>
          <w:tcPr>
            <w:tcW w:w="2814" w:type="dxa"/>
          </w:tcPr>
          <w:p w14:paraId="19B5ACC7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69B207FC" w14:textId="178BFFC7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F93229" w14:paraId="42A3D728" w14:textId="77777777" w:rsidTr="002B18DC">
        <w:tc>
          <w:tcPr>
            <w:tcW w:w="2814" w:type="dxa"/>
          </w:tcPr>
          <w:p w14:paraId="29B5B67A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B262D47" w14:textId="644676B1" w:rsidR="00F93229" w:rsidRPr="002B18DC" w:rsidRDefault="00E82F2F" w:rsidP="002B18DC">
            <w:pPr>
              <w:rPr>
                <w:bCs/>
                <w:sz w:val="24"/>
                <w:szCs w:val="24"/>
                <w:vertAlign w:val="subscript"/>
              </w:rPr>
            </w:pPr>
            <w:r>
              <w:rPr>
                <w:bCs/>
                <w:sz w:val="24"/>
                <w:szCs w:val="24"/>
                <w:vertAlign w:val="subscript"/>
              </w:rPr>
              <w:t xml:space="preserve"> </w:t>
            </w:r>
          </w:p>
        </w:tc>
      </w:tr>
      <w:tr w:rsidR="00F93229" w14:paraId="39AB2E2F" w14:textId="77777777" w:rsidTr="002B18DC">
        <w:tc>
          <w:tcPr>
            <w:tcW w:w="2814" w:type="dxa"/>
          </w:tcPr>
          <w:p w14:paraId="2281F59F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EB8914D" w14:textId="1F384CE7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</w:tbl>
    <w:p w14:paraId="77179A9C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255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1440"/>
        <w:gridCol w:w="3600"/>
        <w:gridCol w:w="720"/>
      </w:tblGrid>
      <w:tr w:rsidR="00594248" w:rsidRPr="00B1230E" w14:paraId="0F7FF738" w14:textId="77777777" w:rsidTr="00DF3B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F935532" w14:textId="77777777" w:rsidR="00594248" w:rsidRPr="00B1230E" w:rsidRDefault="00594248" w:rsidP="002B18DC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32384930" w14:textId="77777777" w:rsidR="00594248" w:rsidRPr="00B1230E" w:rsidRDefault="00594248" w:rsidP="002B18DC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345C911A" w14:textId="77777777" w:rsidR="00594248" w:rsidRPr="00B1230E" w:rsidRDefault="00594248" w:rsidP="002B18DC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5E37640A" w14:textId="20FA9433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  <w:r w:rsidR="001D33CF">
              <w:rPr>
                <w:color w:val="0070C0"/>
                <w:sz w:val="20"/>
                <w:szCs w:val="20"/>
              </w:rPr>
              <w:t xml:space="preserve"> (Instructor Feedback)</w:t>
            </w:r>
          </w:p>
        </w:tc>
        <w:tc>
          <w:tcPr>
            <w:tcW w:w="720" w:type="dxa"/>
          </w:tcPr>
          <w:p w14:paraId="0E05CC6C" w14:textId="77777777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3F3C9F" w14:paraId="76B9B8B8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3B3BEAB9" w14:textId="2EA40B68" w:rsidR="00281575" w:rsidRPr="00CF76AC" w:rsidRDefault="001B2B3B" w:rsidP="00495A71">
            <w:pPr>
              <w:pStyle w:val="NoSpacing"/>
              <w:rPr>
                <w:color w:val="auto"/>
              </w:rPr>
            </w:pPr>
            <w:r w:rsidRPr="00CF76AC">
              <w:rPr>
                <w:color w:val="auto"/>
              </w:rPr>
              <w:t>Q1. Student Management</w:t>
            </w:r>
          </w:p>
        </w:tc>
        <w:tc>
          <w:tcPr>
            <w:tcW w:w="630" w:type="dxa"/>
          </w:tcPr>
          <w:p w14:paraId="04A88AB6" w14:textId="51C3962A" w:rsidR="003F3C9F" w:rsidRPr="009E1EB6" w:rsidRDefault="00CF76AC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40</w:t>
            </w:r>
          </w:p>
        </w:tc>
        <w:tc>
          <w:tcPr>
            <w:tcW w:w="1440" w:type="dxa"/>
          </w:tcPr>
          <w:p w14:paraId="50DE10E1" w14:textId="788E5510" w:rsidR="003F3C9F" w:rsidRPr="009E1EB6" w:rsidRDefault="00F118E9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</w:p>
        </w:tc>
        <w:tc>
          <w:tcPr>
            <w:tcW w:w="3600" w:type="dxa"/>
          </w:tcPr>
          <w:p w14:paraId="723A5A62" w14:textId="4E15210D" w:rsidR="003F3C9F" w:rsidRPr="009E1EB6" w:rsidRDefault="003F3C9F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14:paraId="43AA48DA" w14:textId="175E4FE9" w:rsidR="003F3C9F" w:rsidRPr="009E1EB6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2A5FED" w14:paraId="0D20594B" w14:textId="77777777" w:rsidTr="00DF3B84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EC18CA6" w14:textId="5EA469DA" w:rsidR="002A5FED" w:rsidRPr="00CF76AC" w:rsidRDefault="001B2B3B" w:rsidP="00495A71">
            <w:pPr>
              <w:pStyle w:val="NoSpacing"/>
            </w:pPr>
            <w:r w:rsidRPr="00CF76AC">
              <w:t>Q2 – Shopping App</w:t>
            </w:r>
          </w:p>
        </w:tc>
        <w:tc>
          <w:tcPr>
            <w:tcW w:w="630" w:type="dxa"/>
          </w:tcPr>
          <w:p w14:paraId="423DA9B3" w14:textId="652985D5" w:rsidR="002A5FED" w:rsidRDefault="00CF76AC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</w:t>
            </w:r>
          </w:p>
        </w:tc>
        <w:tc>
          <w:tcPr>
            <w:tcW w:w="1440" w:type="dxa"/>
          </w:tcPr>
          <w:p w14:paraId="52A4195C" w14:textId="77777777" w:rsidR="002A5FED" w:rsidRDefault="002A5FED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/>
                <w:bCs/>
                <w:i/>
                <w:iCs/>
              </w:rPr>
            </w:pPr>
          </w:p>
        </w:tc>
        <w:tc>
          <w:tcPr>
            <w:tcW w:w="3600" w:type="dxa"/>
          </w:tcPr>
          <w:p w14:paraId="7C6DB662" w14:textId="77777777" w:rsidR="002A5FED" w:rsidRPr="009E1EB6" w:rsidRDefault="002A5FED" w:rsidP="00E82F2F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7FAD73F" w14:textId="77777777" w:rsidR="002A5FED" w:rsidRPr="009E1EB6" w:rsidRDefault="002A5FED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F76AC" w14:paraId="2CBDAA06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63A86E03" w14:textId="2CE3EC43" w:rsidR="00CF76AC" w:rsidRPr="00CF76AC" w:rsidRDefault="00CF76AC" w:rsidP="00495A71">
            <w:pPr>
              <w:pStyle w:val="NoSpacing"/>
            </w:pPr>
            <w:r w:rsidRPr="00CF76AC">
              <w:t>Q</w:t>
            </w:r>
            <w:proofErr w:type="gramStart"/>
            <w:r w:rsidRPr="00CF76AC">
              <w:t>3 :</w:t>
            </w:r>
            <w:proofErr w:type="gramEnd"/>
            <w:r w:rsidRPr="00CF76AC">
              <w:t xml:space="preserve"> Unit Testing</w:t>
            </w:r>
          </w:p>
        </w:tc>
        <w:tc>
          <w:tcPr>
            <w:tcW w:w="630" w:type="dxa"/>
          </w:tcPr>
          <w:p w14:paraId="4F915A15" w14:textId="243AF11C" w:rsidR="00CF76AC" w:rsidRDefault="00CF76AC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1440" w:type="dxa"/>
          </w:tcPr>
          <w:p w14:paraId="1639AE2D" w14:textId="77777777" w:rsidR="00CF76AC" w:rsidRDefault="00CF76AC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b/>
                <w:bCs/>
                <w:i/>
                <w:iCs/>
              </w:rPr>
            </w:pPr>
          </w:p>
        </w:tc>
        <w:tc>
          <w:tcPr>
            <w:tcW w:w="3600" w:type="dxa"/>
          </w:tcPr>
          <w:p w14:paraId="3DDB9FF5" w14:textId="77777777" w:rsidR="00CF76AC" w:rsidRPr="009E1EB6" w:rsidRDefault="00CF76AC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2D9448E8" w14:textId="77777777" w:rsidR="00CF76AC" w:rsidRPr="009E1EB6" w:rsidRDefault="00CF76AC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119DA" w14:paraId="64FCF3CE" w14:textId="77777777" w:rsidTr="00DF3B84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233DF7A" w14:textId="26CE666C" w:rsidR="006119DA" w:rsidRPr="00BD1EFD" w:rsidRDefault="006119DA" w:rsidP="002B18DC">
            <w:pPr>
              <w:pStyle w:val="NoSpacing"/>
              <w:rPr>
                <w:highlight w:val="yellow"/>
              </w:rPr>
            </w:pPr>
            <w:r w:rsidRPr="00BD1EFD">
              <w:rPr>
                <w:highlight w:val="yellow"/>
              </w:rPr>
              <w:t xml:space="preserve">Did </w:t>
            </w:r>
            <w:r w:rsidR="00BD1EFD" w:rsidRPr="00BD1EFD">
              <w:rPr>
                <w:highlight w:val="yellow"/>
              </w:rPr>
              <w:t>N</w:t>
            </w:r>
            <w:r w:rsidRPr="00BD1EFD">
              <w:rPr>
                <w:highlight w:val="yellow"/>
              </w:rPr>
              <w:t xml:space="preserve">ot </w:t>
            </w:r>
            <w:r w:rsidR="00BD1EFD" w:rsidRPr="00BD1EFD">
              <w:rPr>
                <w:highlight w:val="yellow"/>
              </w:rPr>
              <w:t>S</w:t>
            </w:r>
            <w:r w:rsidRPr="00BD1EFD">
              <w:rPr>
                <w:highlight w:val="yellow"/>
              </w:rPr>
              <w:t xml:space="preserve">ubmit the testing sheet </w:t>
            </w:r>
          </w:p>
        </w:tc>
        <w:tc>
          <w:tcPr>
            <w:tcW w:w="630" w:type="dxa"/>
          </w:tcPr>
          <w:p w14:paraId="2B112CCE" w14:textId="5B8DE208" w:rsidR="006119DA" w:rsidRPr="00BD1EFD" w:rsidRDefault="006119DA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BD1EFD">
              <w:rPr>
                <w:highlight w:val="yellow"/>
              </w:rPr>
              <w:t>-1</w:t>
            </w:r>
            <w:r w:rsidR="006D12F0">
              <w:rPr>
                <w:highlight w:val="yellow"/>
              </w:rPr>
              <w:t>0</w:t>
            </w:r>
          </w:p>
        </w:tc>
        <w:tc>
          <w:tcPr>
            <w:tcW w:w="1440" w:type="dxa"/>
          </w:tcPr>
          <w:p w14:paraId="4CF09A60" w14:textId="77777777" w:rsidR="006119DA" w:rsidRPr="00BD1EFD" w:rsidRDefault="006119DA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3600" w:type="dxa"/>
          </w:tcPr>
          <w:p w14:paraId="455F2FEA" w14:textId="77777777" w:rsidR="006119DA" w:rsidRPr="00BD1EFD" w:rsidRDefault="006119DA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720" w:type="dxa"/>
          </w:tcPr>
          <w:p w14:paraId="6FBDF215" w14:textId="77777777" w:rsidR="006119DA" w:rsidRPr="00BD1EFD" w:rsidRDefault="006119DA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3F3C9F" w14:paraId="33F6CF7E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A215003" w14:textId="77777777" w:rsidR="003F3C9F" w:rsidRPr="009E1EB6" w:rsidRDefault="003F3C9F" w:rsidP="002B18DC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7B0766D1" w14:textId="77777777" w:rsidR="003F3C9F" w:rsidRPr="009E1EB6" w:rsidRDefault="003F3C9F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 w:rsidR="00594248"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6600570F" w14:textId="77777777" w:rsidR="003F3C9F" w:rsidRPr="009E1EB6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3618D376" w14:textId="77777777" w:rsidR="003F3C9F" w:rsidRPr="009E1EB6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717516C1" w14:textId="3B0A1F2E" w:rsidR="003F3C9F" w:rsidRPr="009E1EB6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4ECE0582" w14:textId="77777777" w:rsidTr="00DF3B84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1E82E579" w14:textId="77777777" w:rsidR="003F3C9F" w:rsidRPr="00697905" w:rsidRDefault="003F3C9F" w:rsidP="002B18DC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1EAA1E7D" w14:textId="77777777" w:rsidR="003F3C9F" w:rsidRPr="00697905" w:rsidRDefault="003F3C9F" w:rsidP="002B18DC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7F60587B" w14:textId="77777777" w:rsidR="003F3C9F" w:rsidRPr="00697905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2E2F53EE" w14:textId="77777777" w:rsidR="003F3C9F" w:rsidRPr="00697905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68B3A501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1B3D2D2E" w14:textId="77777777" w:rsidR="00376BD6" w:rsidRPr="0048231C" w:rsidRDefault="00376BD6" w:rsidP="003513C3">
      <w:pPr>
        <w:pStyle w:val="NormalWeb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7A14CF55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bookmarkStart w:id="0" w:name="OLE_LINK55"/>
      <w:bookmarkStart w:id="1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0"/>
      <w:bookmarkEnd w:id="1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1E0572F9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60% of assigned grade) </w:t>
      </w:r>
    </w:p>
    <w:p w14:paraId="69D9809F" w14:textId="77777777" w:rsidR="00C35CA8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4B2C52D1" w14:textId="7D144F47" w:rsidR="00E8529A" w:rsidRPr="00467425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  <w:r w:rsidR="002A5FED">
        <w:rPr>
          <w:rFonts w:ascii="Calibri" w:hAnsi="Calibri"/>
          <w:sz w:val="22"/>
          <w:szCs w:val="22"/>
          <w:highlight w:val="yellow"/>
        </w:rPr>
        <w:t xml:space="preserve"> </w:t>
      </w:r>
      <w:r w:rsidR="002A5FED" w:rsidRPr="003F474F">
        <w:rPr>
          <w:sz w:val="20"/>
          <w:szCs w:val="20"/>
        </w:rPr>
        <w:t xml:space="preserve">Quality includes meaningful naming of identifiers, no redundant code, simple and efficient design, clean code without unnecessary files/code, use of comments where necessary, proper white space and indentation. </w:t>
      </w:r>
      <w:r w:rsidR="002A5FED" w:rsidRPr="003F474F">
        <w:rPr>
          <w:b/>
          <w:sz w:val="20"/>
          <w:szCs w:val="20"/>
        </w:rPr>
        <w:t xml:space="preserve">Marks will be reduced </w:t>
      </w:r>
      <w:r w:rsidR="002A5FED" w:rsidRPr="003F474F">
        <w:rPr>
          <w:sz w:val="20"/>
          <w:szCs w:val="20"/>
        </w:rPr>
        <w:t>for</w:t>
      </w:r>
      <w:r w:rsidR="002A5FED" w:rsidRPr="003F474F">
        <w:rPr>
          <w:b/>
          <w:sz w:val="20"/>
          <w:szCs w:val="20"/>
        </w:rPr>
        <w:t xml:space="preserve"> </w:t>
      </w:r>
      <w:r w:rsidR="002A5FED" w:rsidRPr="003F474F">
        <w:rPr>
          <w:sz w:val="20"/>
          <w:szCs w:val="20"/>
        </w:rPr>
        <w:t xml:space="preserve">code duplication, poor/inefficient coding practices, poor naming of identifiers and </w:t>
      </w:r>
      <w:r w:rsidR="002A5FED" w:rsidRPr="003F474F">
        <w:rPr>
          <w:color w:val="FF0000"/>
          <w:sz w:val="20"/>
          <w:szCs w:val="20"/>
        </w:rPr>
        <w:t>unnecessary complex/poor user interface design</w:t>
      </w:r>
      <w:r w:rsidR="002A5FED" w:rsidRPr="003F474F">
        <w:rPr>
          <w:sz w:val="20"/>
          <w:szCs w:val="20"/>
        </w:rPr>
        <w:t>.</w:t>
      </w:r>
    </w:p>
    <w:p w14:paraId="736D0334" w14:textId="14F55A80" w:rsidR="00E8529A" w:rsidRPr="003F474F" w:rsidRDefault="00376BD6" w:rsidP="00E8529A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>Must submit screenshots in</w:t>
      </w:r>
      <w:r w:rsidR="003C6EC5">
        <w:rPr>
          <w:rFonts w:ascii="TimesNewRomanPSMT" w:hAnsi="TimesNewRomanPSMT"/>
          <w:sz w:val="22"/>
          <w:szCs w:val="22"/>
        </w:rPr>
        <w:t xml:space="preserve"> this</w:t>
      </w:r>
      <w:r>
        <w:rPr>
          <w:rFonts w:ascii="TimesNewRomanPSMT" w:hAnsi="TimesNewRomanPSMT"/>
          <w:sz w:val="22"/>
          <w:szCs w:val="22"/>
        </w:rPr>
        <w:t xml:space="preserve">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>(otherwise - 10pts).</w:t>
      </w:r>
      <w:r w:rsidR="0003499E">
        <w:rPr>
          <w:rFonts w:ascii="TimesNewRomanPSMT" w:hAnsi="TimesNewRomanPSMT"/>
          <w:sz w:val="22"/>
          <w:szCs w:val="22"/>
        </w:rPr>
        <w:t xml:space="preserve"> </w:t>
      </w:r>
    </w:p>
    <w:p w14:paraId="239DABF4" w14:textId="77777777" w:rsidR="003F474F" w:rsidRPr="00E8529A" w:rsidRDefault="003F474F" w:rsidP="003F474F">
      <w:pPr>
        <w:pStyle w:val="NormalWeb"/>
        <w:rPr>
          <w:rFonts w:ascii="Calibri" w:hAnsi="Calibri"/>
          <w:sz w:val="22"/>
          <w:szCs w:val="22"/>
        </w:rPr>
      </w:pPr>
    </w:p>
    <w:p w14:paraId="0E139C26" w14:textId="77777777" w:rsidR="000E7FE3" w:rsidRDefault="000E7FE3" w:rsidP="00C9705F">
      <w:pPr>
        <w:pStyle w:val="Heading2"/>
      </w:pPr>
    </w:p>
    <w:p w14:paraId="19B72D6A" w14:textId="77777777" w:rsidR="000E7FE3" w:rsidRDefault="000E7FE3" w:rsidP="00C9705F">
      <w:pPr>
        <w:pStyle w:val="Heading2"/>
      </w:pPr>
    </w:p>
    <w:p w14:paraId="33FA3CFE" w14:textId="77777777" w:rsidR="000E7FE3" w:rsidRDefault="000E7FE3" w:rsidP="00C9705F">
      <w:pPr>
        <w:pStyle w:val="Heading2"/>
      </w:pPr>
    </w:p>
    <w:p w14:paraId="5E0E3CD3" w14:textId="77777777" w:rsidR="000E7FE3" w:rsidRDefault="000E7FE3" w:rsidP="00C9705F">
      <w:pPr>
        <w:pStyle w:val="Heading2"/>
      </w:pPr>
    </w:p>
    <w:p w14:paraId="18AF94B9" w14:textId="77777777" w:rsidR="007E7A9A" w:rsidRDefault="007E7A9A" w:rsidP="00C9705F">
      <w:pPr>
        <w:pStyle w:val="Heading2"/>
      </w:pPr>
    </w:p>
    <w:p w14:paraId="3DB7C311" w14:textId="77777777" w:rsidR="007E7A9A" w:rsidRDefault="007E7A9A" w:rsidP="00C9705F">
      <w:pPr>
        <w:pStyle w:val="Heading2"/>
      </w:pPr>
    </w:p>
    <w:p w14:paraId="662A40B9" w14:textId="77777777" w:rsidR="007E7A9A" w:rsidRDefault="007E7A9A" w:rsidP="00C9705F"/>
    <w:p w14:paraId="22114C4D" w14:textId="77777777" w:rsidR="007E7A9A" w:rsidRDefault="007E7A9A" w:rsidP="00C9705F"/>
    <w:p w14:paraId="0CA8EB6F" w14:textId="77777777" w:rsidR="007E7A9A" w:rsidRDefault="007E7A9A" w:rsidP="007E7A9A">
      <w:pPr>
        <w:pStyle w:val="Heading2"/>
      </w:pPr>
      <w:r>
        <w:t>Testing evidence</w:t>
      </w:r>
    </w:p>
    <w:p w14:paraId="44EB7589" w14:textId="14167B08" w:rsidR="00147FC9" w:rsidRDefault="00C9705F" w:rsidP="00C13A6F">
      <w:r>
        <w:t xml:space="preserve">Add the screenshots of your </w:t>
      </w:r>
      <w:r w:rsidR="00C13A6F">
        <w:t>work for the three parts</w:t>
      </w:r>
    </w:p>
    <w:p w14:paraId="2C6BA290" w14:textId="77777777" w:rsidR="00147FC9" w:rsidRPr="00147FC9" w:rsidRDefault="00147FC9" w:rsidP="00147FC9"/>
    <w:p w14:paraId="6DEEDBB6" w14:textId="4A2D19EB" w:rsidR="00594248" w:rsidRPr="00594248" w:rsidRDefault="00594248" w:rsidP="00594248"/>
    <w:sectPr w:rsidR="00594248" w:rsidRPr="00594248" w:rsidSect="00907FA0">
      <w:footerReference w:type="default" r:id="rId11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331AD3" w14:textId="77777777" w:rsidR="000071F2" w:rsidRDefault="000071F2" w:rsidP="007D42BF">
      <w:pPr>
        <w:spacing w:after="0" w:line="240" w:lineRule="auto"/>
      </w:pPr>
      <w:r>
        <w:separator/>
      </w:r>
    </w:p>
  </w:endnote>
  <w:endnote w:type="continuationSeparator" w:id="0">
    <w:p w14:paraId="1A5645A7" w14:textId="77777777" w:rsidR="000071F2" w:rsidRDefault="000071F2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NewRomanPSMT">
    <w:altName w:val="Times New Roman"/>
    <w:panose1 w:val="020B0604020202020204"/>
    <w:charset w:val="00"/>
    <w:family w:val="roman"/>
    <w:notTrueType/>
    <w:pitch w:val="default"/>
  </w:font>
  <w:font w:name="TimesNewRomanPS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3FB7C11" w14:textId="77777777" w:rsidR="002B18DC" w:rsidRPr="007D42BF" w:rsidRDefault="002B18DC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1B0E32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61D33B51" w14:textId="77777777" w:rsidR="002B18DC" w:rsidRDefault="002B1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43436C" w14:textId="77777777" w:rsidR="000071F2" w:rsidRDefault="000071F2" w:rsidP="007D42BF">
      <w:pPr>
        <w:spacing w:after="0" w:line="240" w:lineRule="auto"/>
      </w:pPr>
      <w:r>
        <w:separator/>
      </w:r>
    </w:p>
  </w:footnote>
  <w:footnote w:type="continuationSeparator" w:id="0">
    <w:p w14:paraId="7147C37A" w14:textId="77777777" w:rsidR="000071F2" w:rsidRDefault="000071F2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FF155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3F31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51270DBD"/>
    <w:multiLevelType w:val="hybridMultilevel"/>
    <w:tmpl w:val="6A965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3A1431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3365528">
    <w:abstractNumId w:val="13"/>
  </w:num>
  <w:num w:numId="2" w16cid:durableId="1142691486">
    <w:abstractNumId w:val="1"/>
  </w:num>
  <w:num w:numId="3" w16cid:durableId="699472561">
    <w:abstractNumId w:val="12"/>
  </w:num>
  <w:num w:numId="4" w16cid:durableId="423887804">
    <w:abstractNumId w:val="2"/>
  </w:num>
  <w:num w:numId="5" w16cid:durableId="703755613">
    <w:abstractNumId w:val="10"/>
  </w:num>
  <w:num w:numId="6" w16cid:durableId="228611677">
    <w:abstractNumId w:val="3"/>
  </w:num>
  <w:num w:numId="7" w16cid:durableId="7100591">
    <w:abstractNumId w:val="4"/>
  </w:num>
  <w:num w:numId="8" w16cid:durableId="912543904">
    <w:abstractNumId w:val="6"/>
  </w:num>
  <w:num w:numId="9" w16cid:durableId="1607075414">
    <w:abstractNumId w:val="5"/>
  </w:num>
  <w:num w:numId="10" w16cid:durableId="1892183656">
    <w:abstractNumId w:val="8"/>
  </w:num>
  <w:num w:numId="11" w16cid:durableId="223377515">
    <w:abstractNumId w:val="7"/>
  </w:num>
  <w:num w:numId="12" w16cid:durableId="178352695">
    <w:abstractNumId w:val="9"/>
  </w:num>
  <w:num w:numId="13" w16cid:durableId="1315917592">
    <w:abstractNumId w:val="11"/>
  </w:num>
  <w:num w:numId="14" w16cid:durableId="16107744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05D94"/>
    <w:rsid w:val="000071F2"/>
    <w:rsid w:val="00023B58"/>
    <w:rsid w:val="0003499E"/>
    <w:rsid w:val="00055CD6"/>
    <w:rsid w:val="00075BE2"/>
    <w:rsid w:val="00090559"/>
    <w:rsid w:val="000910E9"/>
    <w:rsid w:val="000D1D13"/>
    <w:rsid w:val="000E764D"/>
    <w:rsid w:val="000E7FE3"/>
    <w:rsid w:val="000F1DB3"/>
    <w:rsid w:val="001171B6"/>
    <w:rsid w:val="00123CEF"/>
    <w:rsid w:val="00147FC9"/>
    <w:rsid w:val="001850F2"/>
    <w:rsid w:val="001B0E32"/>
    <w:rsid w:val="001B2B3B"/>
    <w:rsid w:val="001B7447"/>
    <w:rsid w:val="001D0F47"/>
    <w:rsid w:val="001D33CF"/>
    <w:rsid w:val="001E676E"/>
    <w:rsid w:val="002259B7"/>
    <w:rsid w:val="00281575"/>
    <w:rsid w:val="0029270C"/>
    <w:rsid w:val="002A5FED"/>
    <w:rsid w:val="002B18DC"/>
    <w:rsid w:val="002F2DEE"/>
    <w:rsid w:val="0030655C"/>
    <w:rsid w:val="0032739B"/>
    <w:rsid w:val="0034257A"/>
    <w:rsid w:val="003513C3"/>
    <w:rsid w:val="0037238D"/>
    <w:rsid w:val="003736EE"/>
    <w:rsid w:val="00376BD6"/>
    <w:rsid w:val="003B7C97"/>
    <w:rsid w:val="003C6EC5"/>
    <w:rsid w:val="003C7D74"/>
    <w:rsid w:val="003F3C9F"/>
    <w:rsid w:val="003F474F"/>
    <w:rsid w:val="004517A2"/>
    <w:rsid w:val="00454D90"/>
    <w:rsid w:val="00456935"/>
    <w:rsid w:val="00467425"/>
    <w:rsid w:val="0048231C"/>
    <w:rsid w:val="0048413A"/>
    <w:rsid w:val="00495A71"/>
    <w:rsid w:val="004C2171"/>
    <w:rsid w:val="004C670C"/>
    <w:rsid w:val="004F5014"/>
    <w:rsid w:val="00535019"/>
    <w:rsid w:val="00546A06"/>
    <w:rsid w:val="00565BF7"/>
    <w:rsid w:val="00576BFE"/>
    <w:rsid w:val="00594248"/>
    <w:rsid w:val="005964A9"/>
    <w:rsid w:val="0060042F"/>
    <w:rsid w:val="00600930"/>
    <w:rsid w:val="00611289"/>
    <w:rsid w:val="006119DA"/>
    <w:rsid w:val="00615F0C"/>
    <w:rsid w:val="0063575C"/>
    <w:rsid w:val="00655CD6"/>
    <w:rsid w:val="006A1D90"/>
    <w:rsid w:val="006C6C65"/>
    <w:rsid w:val="006C7761"/>
    <w:rsid w:val="006D12F0"/>
    <w:rsid w:val="00732858"/>
    <w:rsid w:val="00742C83"/>
    <w:rsid w:val="007642E8"/>
    <w:rsid w:val="00773757"/>
    <w:rsid w:val="00781C9B"/>
    <w:rsid w:val="007D42BF"/>
    <w:rsid w:val="007E7A9A"/>
    <w:rsid w:val="008A12EA"/>
    <w:rsid w:val="008B435A"/>
    <w:rsid w:val="008E2BC4"/>
    <w:rsid w:val="008E5BD2"/>
    <w:rsid w:val="008F1AB2"/>
    <w:rsid w:val="00907FA0"/>
    <w:rsid w:val="009326CA"/>
    <w:rsid w:val="00981A21"/>
    <w:rsid w:val="009D3739"/>
    <w:rsid w:val="009E1EB6"/>
    <w:rsid w:val="009E7EB6"/>
    <w:rsid w:val="00AB56F9"/>
    <w:rsid w:val="00AC2F61"/>
    <w:rsid w:val="00AC3532"/>
    <w:rsid w:val="00AD0A31"/>
    <w:rsid w:val="00AD5E32"/>
    <w:rsid w:val="00AF468D"/>
    <w:rsid w:val="00B34D52"/>
    <w:rsid w:val="00B706DC"/>
    <w:rsid w:val="00B8118E"/>
    <w:rsid w:val="00BD1EFD"/>
    <w:rsid w:val="00BD5B70"/>
    <w:rsid w:val="00C13A6F"/>
    <w:rsid w:val="00C23639"/>
    <w:rsid w:val="00C35CA8"/>
    <w:rsid w:val="00C84462"/>
    <w:rsid w:val="00C9705F"/>
    <w:rsid w:val="00CB2566"/>
    <w:rsid w:val="00CC34AB"/>
    <w:rsid w:val="00CC38C2"/>
    <w:rsid w:val="00CC668F"/>
    <w:rsid w:val="00CD34AF"/>
    <w:rsid w:val="00CD6CBC"/>
    <w:rsid w:val="00CF2B61"/>
    <w:rsid w:val="00CF73F2"/>
    <w:rsid w:val="00CF76AC"/>
    <w:rsid w:val="00D47A71"/>
    <w:rsid w:val="00D66AC2"/>
    <w:rsid w:val="00DC2F90"/>
    <w:rsid w:val="00DF3B84"/>
    <w:rsid w:val="00E063EC"/>
    <w:rsid w:val="00E33E2B"/>
    <w:rsid w:val="00E82F2F"/>
    <w:rsid w:val="00E8529A"/>
    <w:rsid w:val="00E9436F"/>
    <w:rsid w:val="00EC1006"/>
    <w:rsid w:val="00EF5FA0"/>
    <w:rsid w:val="00F03DAE"/>
    <w:rsid w:val="00F118E9"/>
    <w:rsid w:val="00F25691"/>
    <w:rsid w:val="00F713A4"/>
    <w:rsid w:val="00F93229"/>
    <w:rsid w:val="00FB4989"/>
    <w:rsid w:val="00FF72AD"/>
    <w:rsid w:val="00FF7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0BC8B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376B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6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0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4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65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79C7A556E8BE4B98C2AB7ED8CA5E32" ma:contentTypeVersion="9" ma:contentTypeDescription="Create a new document." ma:contentTypeScope="" ma:versionID="7ed461dfe452b1b45e6ea959870ee389">
  <xsd:schema xmlns:xsd="http://www.w3.org/2001/XMLSchema" xmlns:xs="http://www.w3.org/2001/XMLSchema" xmlns:p="http://schemas.microsoft.com/office/2006/metadata/properties" xmlns:ns2="0b455ec8-03d2-4e15-bae3-5131de163823" targetNamespace="http://schemas.microsoft.com/office/2006/metadata/properties" ma:root="true" ma:fieldsID="bb60830d5fb0a0f2aee19faee2fffe09" ns2:_="">
    <xsd:import namespace="0b455ec8-03d2-4e15-bae3-5131de1638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5ec8-03d2-4e15-bae3-5131de1638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4BF1E5A-586A-6944-B65D-A12C6907D26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84291C1-2319-408A-A722-531C8EEA5A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455ec8-03d2-4e15-bae3-5131de1638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167BA26-775B-49E3-9C8F-CFECFE79241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030C19F-613D-4AB5-9020-2B2404B4903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200</Words>
  <Characters>114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Abdulahi Mohamed Hassen</cp:lastModifiedBy>
  <cp:revision>9</cp:revision>
  <dcterms:created xsi:type="dcterms:W3CDTF">2022-02-19T15:20:00Z</dcterms:created>
  <dcterms:modified xsi:type="dcterms:W3CDTF">2025-03-04T1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</Properties>
</file>